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During Mike Cox’s tenure as Michigan attorney general, Cox was accused of</w:t>
      </w:r>
      <w:r>
        <w:t xml:space="preserve"> </w:t>
      </w:r>
      <w:hyperlink r:id="rId20">
        <w:r>
          <w:rPr>
            <w:rStyle w:val="Hyperlink"/>
          </w:rPr>
          <w:t xml:space="preserve">“throttling”</w:t>
        </w:r>
      </w:hyperlink>
      <w:r>
        <w:t xml:space="preserve"> </w:t>
      </w:r>
      <w:r>
        <w:t xml:space="preserve">an investigation into a party at the Manoogian Mansion where a stripper was beaten. Detroit Mayor Kwame Kilpatrick was accused of throwing a party in 2002, where his wife allegedly</w:t>
      </w:r>
      <w:r>
        <w:t xml:space="preserve"> </w:t>
      </w:r>
      <w:hyperlink r:id="rId21">
        <w:r>
          <w:rPr>
            <w:rStyle w:val="Hyperlink"/>
          </w:rPr>
          <w:t xml:space="preserve">beat</w:t>
        </w:r>
      </w:hyperlink>
      <w:r>
        <w:t xml:space="preserve"> </w:t>
      </w:r>
      <w:r>
        <w:t xml:space="preserve">Tamara Greene, the stripper, and she was later found murdered in 2003. After Cox’s office investigated the party, he</w:t>
      </w:r>
      <w:r>
        <w:t xml:space="preserve"> </w:t>
      </w:r>
      <w:hyperlink r:id="rId22">
        <w:r>
          <w:rPr>
            <w:rStyle w:val="Hyperlink"/>
          </w:rPr>
          <w:t xml:space="preserve">dismissed</w:t>
        </w:r>
      </w:hyperlink>
      <w:r>
        <w:t xml:space="preserve"> </w:t>
      </w:r>
      <w:r>
        <w:t xml:space="preserve">the party ever occurring. Cox also</w:t>
      </w:r>
      <w:r>
        <w:t xml:space="preserve"> </w:t>
      </w:r>
      <w:hyperlink r:id="rId23">
        <w:r>
          <w:rPr>
            <w:rStyle w:val="Hyperlink"/>
          </w:rPr>
          <w:t xml:space="preserve">denied</w:t>
        </w:r>
      </w:hyperlink>
      <w:r>
        <w:t xml:space="preserve"> </w:t>
      </w:r>
      <w:r>
        <w:t xml:space="preserve">attending the party, even though a witness signed an affidavit claiming</w:t>
      </w:r>
      <w:r>
        <w:t xml:space="preserve"> </w:t>
      </w:r>
      <w:hyperlink r:id="rId24">
        <w:r>
          <w:rPr>
            <w:rStyle w:val="Hyperlink"/>
          </w:rPr>
          <w:t xml:space="preserve">he saw Cox at the party</w:t>
        </w:r>
      </w:hyperlink>
      <w:r>
        <w:t xml:space="preserve"> </w:t>
      </w:r>
      <w:r>
        <w:t xml:space="preserve">and saw Greene be beaten. Cox’s office continued to deny the party’s existence, even after a former police desk clerk signed an affidavit testifying</w:t>
      </w:r>
      <w:r>
        <w:t xml:space="preserve"> </w:t>
      </w:r>
      <w:hyperlink r:id="rId25">
        <w:r>
          <w:rPr>
            <w:rStyle w:val="Hyperlink"/>
          </w:rPr>
          <w:t xml:space="preserve">she saw a police report filed in 2002</w:t>
        </w:r>
      </w:hyperlink>
      <w:r>
        <w:t xml:space="preserve"> </w:t>
      </w:r>
      <w:r>
        <w:t xml:space="preserve">detailing the party and Greene’s assault. After Tamara Greene’s attorneys filed a lawsuit against the city of Detroit alleging a coverup, a</w:t>
      </w:r>
      <w:r>
        <w:t xml:space="preserve"> </w:t>
      </w:r>
      <w:hyperlink r:id="rId26">
        <w:r>
          <w:rPr>
            <w:rStyle w:val="Hyperlink"/>
          </w:rPr>
          <w:t xml:space="preserve">federal court dismissed the case</w:t>
        </w:r>
      </w:hyperlink>
      <w:r>
        <w:t xml:space="preserve">, Cox’s deposition was sealed, and a federal appeals court</w:t>
      </w:r>
      <w:r>
        <w:t xml:space="preserve"> </w:t>
      </w:r>
      <w:hyperlink r:id="rId21">
        <w:r>
          <w:rPr>
            <w:rStyle w:val="Hyperlink"/>
          </w:rPr>
          <w:t xml:space="preserve">upheld the dismissal</w:t>
        </w:r>
      </w:hyperlink>
      <w:r>
        <w:t xml:space="preserve">. </w:t>
      </w:r>
    </w:p>
    <w:bookmarkEnd w:id="27"/>
    <w:bookmarkStart w:id="34" w:name="X371c6076acc3342ea2a5eb8cc2e2719eacbbd1d"/>
    <w:p>
      <w:pPr>
        <w:pStyle w:val="Heading2"/>
      </w:pPr>
      <w:r>
        <w:t xml:space="preserve">Mike Cox Was Accused Of “Throttling” And Covering Up An Investigation Into The Beating Of A Stripper At The Detroit Mayor’s Party In The Manoogian Mansion, But Cox’s Office Claimed The Party Never Occurred</w:t>
      </w:r>
    </w:p>
    <w:bookmarkStart w:id="30" w:name="Xade02bece0e81455e6b1db169cec002d486a62e"/>
    <w:p>
      <w:pPr>
        <w:pStyle w:val="Heading3"/>
      </w:pPr>
      <w:r>
        <w:t xml:space="preserve">Mike Cox Was Accused Of “Throttling” An Investigation Into The Beating Of A Stripper During A Party Hosted By The Mayor Of Detroit, And He Was Also Accused Of Attending The Party</w:t>
      </w:r>
    </w:p>
    <w:bookmarkStart w:id="28" w:name="X639db7f9b469aec907ac4f3fa5f94d89aa3af19"/>
    <w:p>
      <w:pPr>
        <w:pStyle w:val="Heading4"/>
      </w:pPr>
      <w:r>
        <w:t xml:space="preserve">Mike Cox’s Office Was Accused Of “Throttling” An Investigation Into A Manoogian Mansion Party Probe, Where A Stripper Was Allegedly Beaten </w:t>
      </w:r>
    </w:p>
    <w:p>
      <w:pPr>
        <w:pStyle w:val="FirstParagraph"/>
      </w:pPr>
      <w:r>
        <w:rPr>
          <w:bCs/>
          <w:b/>
        </w:rPr>
        <w:t xml:space="preserve">2009: Attorney General Mike Cox’s Office Was Accused Of “Throttling” An Investigation Into A Manoogian Mansion Party Probe Where The Mayor Of Detroit Kwame Kilpatrick Was Accused Of Throwing A Party Where A Stripper Was Allegedly Beaten. </w:t>
      </w:r>
      <w:r>
        <w:t xml:space="preserve">According to the Detroit Free Press via Archive.org, “Six years later, the words still dog him -- unfairly, he says. Manoogian Mansion. In an extensive interview with the Free Press last week, Attorney General Mike Cox sought to dispel once and for all suggestions that his office throttled a 2003 joint investigation with State Police of then-Detroit Mayor Kwame Kilpatrick and his staff, including the rumored cover-up of the beating of a stripper at the Manoogian. Cox, in particular, took aim at last month's testimony by a State Police detective who claimed a batch of computer records vanished when investigators tried to obtain the subpoenaed material from Detroit police. Cox said the testimony was wrong, and he provided records that show the materials were not handed over because they exceeded the subpoena's scope.” [Detroit Free Press via Archive.org,</w:t>
      </w:r>
      <w:r>
        <w:t xml:space="preserve"> </w:t>
      </w:r>
      <w:hyperlink r:id="rId20">
        <w:r>
          <w:rPr>
            <w:rStyle w:val="Hyperlink"/>
          </w:rPr>
          <w:t xml:space="preserve">11/22/09</w:t>
        </w:r>
      </w:hyperlink>
      <w:r>
        <w:t xml:space="preserve">]</w:t>
      </w:r>
    </w:p>
    <w:p>
      <w:pPr>
        <w:numPr>
          <w:ilvl w:val="0"/>
          <w:numId w:val="1001"/>
        </w:numPr>
        <w:pStyle w:val="Compact"/>
      </w:pPr>
      <w:r>
        <w:rPr>
          <w:bCs/>
          <w:b/>
        </w:rPr>
        <w:t xml:space="preserve">The “Oft-Denied But Never-Proven” Party At The Manoogian Mansion Occurred In 2002, Where The Detroit Mayor’s Wife Beat Tamara Greene After She Was Unhappy With Greene’s Proximity To Her Husband And She Was Later Found Murdered In April 2003.</w:t>
      </w:r>
      <w:r>
        <w:t xml:space="preserve"> </w:t>
      </w:r>
      <w:r>
        <w:t xml:space="preserve">According to Mlive, “Greene's case stems from the fabled, oft-denied but never-proven party at the Manoogian Mansion in the fall of 2002. Greene, 27, also known by the stage name ‘Strawberry, was a stripper. It's alleged she attended the Kilpatrick party and got into an altercation with the then-Mayor's wife, Carlita Kilpatrick, who was unhappy with her presence and proximity to her husband.  Greene was gunned down in a drive-by shooting the following April.” [Mlive,</w:t>
      </w:r>
      <w:r>
        <w:t xml:space="preserve"> </w:t>
      </w:r>
      <w:hyperlink r:id="rId21">
        <w:r>
          <w:rPr>
            <w:rStyle w:val="Hyperlink"/>
          </w:rPr>
          <w:t xml:space="preserve">4/30/13</w:t>
        </w:r>
      </w:hyperlink>
      <w:r>
        <w:t xml:space="preserve">]</w:t>
      </w:r>
    </w:p>
    <w:p>
      <w:pPr>
        <w:pStyle w:val="FirstParagraph"/>
      </w:pPr>
      <w:r>
        <w:t xml:space="preserve"> </w:t>
      </w:r>
    </w:p>
    <w:bookmarkEnd w:id="28"/>
    <w:bookmarkStart w:id="29" w:name="Xf2d98875356197fa652451d83eae701d9a9d836"/>
    <w:p>
      <w:pPr>
        <w:pStyle w:val="Heading4"/>
      </w:pPr>
      <w:r>
        <w:t xml:space="preserve">After Mike Cox’s Investigation Claimed The Party Never Happened, Cox Was Accused Of Allegedly Helping Cover Up And Possibly Attending The Party</w:t>
      </w:r>
    </w:p>
    <w:p>
      <w:pPr>
        <w:pStyle w:val="FirstParagraph"/>
      </w:pPr>
      <w:r>
        <w:rPr>
          <w:bCs/>
          <w:b/>
        </w:rPr>
        <w:t xml:space="preserve">Mike Cox Was Accused Of Allegedly Helping Cover Up, And Possibly Attending, A Party At The Detroit Mayoral Residence Where A Stripper Was Beaten And Later Murdered.</w:t>
      </w:r>
      <w:r>
        <w:t xml:space="preserve"> </w:t>
      </w:r>
      <w:r>
        <w:t xml:space="preserve">According to WKAR, “Mike Cox has confessed to cheating on his wife years ago. That's a fact. There's also the rumor - repeated so many times that many people assume it's a fact. It says Cox helped cover up and maybe even attended a wild party at the Detroit mayoral residence. It says there was a stripper there who was beaten by the wife of then-Mayor Kwame Kilpatrick. The stripper was later murdered.  The party has never been proven, and Cox dismissed the possibility that it happened as an ‘urban legend’ after conducting his own investigation. And that has only played into some people's theory that he was part of a conspiracy to cover up the event.” [WKAR,</w:t>
      </w:r>
      <w:r>
        <w:t xml:space="preserve"> </w:t>
      </w:r>
      <w:hyperlink r:id="rId22">
        <w:r>
          <w:rPr>
            <w:rStyle w:val="Hyperlink"/>
          </w:rPr>
          <w:t xml:space="preserve">7/29/10</w:t>
        </w:r>
      </w:hyperlink>
      <w:r>
        <w:t xml:space="preserve">]</w:t>
      </w:r>
    </w:p>
    <w:p>
      <w:pPr>
        <w:numPr>
          <w:ilvl w:val="0"/>
          <w:numId w:val="1002"/>
        </w:numPr>
        <w:pStyle w:val="Compact"/>
      </w:pPr>
      <w:r>
        <w:rPr>
          <w:bCs/>
          <w:b/>
        </w:rPr>
        <w:t xml:space="preserve">After Mike Cox Conducted His Own Investigation, Cox Dismissed The Possibility Of The Party Happening, Which Led To Rumors Of A Conspiracy Covering Up The Event.</w:t>
      </w:r>
      <w:r>
        <w:t xml:space="preserve"> </w:t>
      </w:r>
      <w:r>
        <w:t xml:space="preserve">According to WKAR, “The party has never been proven, and Cox dismissed the possibility that it happened as an ‘urban legend’ after conducting his own investigation. And that has only played into some people's theory that he was part of a conspiracy to cover up the event.” [WKAR,</w:t>
      </w:r>
      <w:r>
        <w:t xml:space="preserve"> </w:t>
      </w:r>
      <w:hyperlink r:id="rId22">
        <w:r>
          <w:rPr>
            <w:rStyle w:val="Hyperlink"/>
          </w:rPr>
          <w:t xml:space="preserve">7/29/10</w:t>
        </w:r>
      </w:hyperlink>
      <w:r>
        <w:t xml:space="preserve">]</w:t>
      </w:r>
    </w:p>
    <w:p>
      <w:pPr>
        <w:numPr>
          <w:ilvl w:val="0"/>
          <w:numId w:val="1002"/>
        </w:numPr>
        <w:pStyle w:val="Compact"/>
      </w:pPr>
      <w:r>
        <w:rPr>
          <w:bCs/>
          <w:b/>
        </w:rPr>
        <w:t xml:space="preserve">Mike Cox Repeatedly Denied Attending The Party Or Blocking A Probe Into The Party.</w:t>
      </w:r>
      <w:r>
        <w:t xml:space="preserve"> </w:t>
      </w:r>
      <w:r>
        <w:t xml:space="preserve">According to Mlive, “Cox repeatedly has denied attending the party or blocking the investigation, and he continued that defense Monday while suggesting the timing of the release smacks of political theatrics.  ‘I've never been inside the Manoogian Mansion,’ he told Fox 2.  ‘The closest I've ever came to the place is a bunch of us at 16 in high school drove by it when Coleman Young lived there. Where was this guy eight years ago when Gary Brown was looking at this? Where was he seven years ago when we were looking at it?’” [Mlive,</w:t>
      </w:r>
      <w:r>
        <w:t xml:space="preserve"> </w:t>
      </w:r>
      <w:hyperlink r:id="rId24">
        <w:r>
          <w:rPr>
            <w:rStyle w:val="Hyperlink"/>
          </w:rPr>
          <w:t xml:space="preserve">7/27/10</w:t>
        </w:r>
      </w:hyperlink>
      <w:r>
        <w:t xml:space="preserve">]</w:t>
      </w:r>
    </w:p>
    <w:p>
      <w:pPr>
        <w:pStyle w:val="FirstParagraph"/>
      </w:pPr>
      <w:r>
        <w:t xml:space="preserve"> </w:t>
      </w:r>
    </w:p>
    <w:bookmarkEnd w:id="29"/>
    <w:bookmarkEnd w:id="30"/>
    <w:bookmarkStart w:id="31" w:name="Xc3ec3bb165f6258a06db1c38e27661f8e4d2847"/>
    <w:p>
      <w:pPr>
        <w:pStyle w:val="Heading3"/>
      </w:pPr>
      <w:r>
        <w:t xml:space="preserve">Mike Cox Denied Attending The Party After A Witness Testified In An Affidavit That He Saw Cox At The Party And Saw Tamara Greene, The Stripper, Be Beaten</w:t>
      </w:r>
    </w:p>
    <w:p>
      <w:pPr>
        <w:pStyle w:val="FirstParagraph"/>
      </w:pPr>
      <w:r>
        <w:rPr>
          <w:bCs/>
          <w:b/>
        </w:rPr>
        <w:t xml:space="preserve">A Motorcycle Club Member Who Claimed He Worked Security At The Mansion Party Swore In An Affidavit That He Saw Mike Cox Receive A Lap Dance At The Party And Witnessed Tamara Greene, The Stripper, Be Beaten.</w:t>
      </w:r>
      <w:r>
        <w:t xml:space="preserve"> </w:t>
      </w:r>
      <w:r>
        <w:t xml:space="preserve">According to Mlive, “report attorney Norman Yatooma has obtained a sworn affidavit from a motorcycle club member who says he worked security at the party and saw Cox receive a lap dance and Carlita Kilpatrick assault stripper Tamara ‘Strawberry’ Greene.  Yatooma is representing Greene's family in a civil suit against Kilpatrick and the City of Detroit, alleging local leaders conspired to block an investigation into her murder, which occurred several months after the rumored party.  The witness -- identified by the Free Press as Wilson Kay Jr. -- is the first person to sign an affidavit confirming his attendance at the party despite extensive investigations by the city, Cox and Wayne County Prosecutor Kym Worthy.  Furthermore, the newspaper reports he failed to show up for a recent deposition scheduled by Yatooma at which he would have faced cross-examination.” [Mlive,</w:t>
      </w:r>
      <w:r>
        <w:t xml:space="preserve"> </w:t>
      </w:r>
      <w:hyperlink r:id="rId24">
        <w:r>
          <w:rPr>
            <w:rStyle w:val="Hyperlink"/>
          </w:rPr>
          <w:t xml:space="preserve">7/27/10</w:t>
        </w:r>
      </w:hyperlink>
      <w:r>
        <w:t xml:space="preserve">]</w:t>
      </w:r>
    </w:p>
    <w:p>
      <w:pPr>
        <w:pStyle w:val="BodyText"/>
      </w:pPr>
      <w:r>
        <w:rPr>
          <w:bCs/>
          <w:b/>
        </w:rPr>
        <w:t xml:space="preserve">In Response To The Witness’ Testimony Alleging Cox’s Attendance In The Party, Mike Cox Said “It's Absolute ‘B-S.’”</w:t>
      </w:r>
      <w:r>
        <w:t xml:space="preserve"> </w:t>
      </w:r>
      <w:r>
        <w:t xml:space="preserve">According to CBS News, “Yatooma told WWJ Newsradio 950's Beth Fisher that the witness said the Kilpatricks and Mike Cox were in attendance. Yatooma went on to say that the witness testified under oath that Kwame Kilpatrick received a dance from Tamara Greene, which resulted in her assault by Carlita Kilpatrick and, Yatooma said, Mike Cox also received a lap dance.  Cox's response: ‘It's absolute 'B-S'.’ He went on to say that he intends to remain focused on next week's Michigan primary.  Yatooma is trying to prove that Kilpatrick covered up Greene's murder investigation and he has sued him and the city of Detroit.” [CBS News,</w:t>
      </w:r>
      <w:r>
        <w:t xml:space="preserve"> </w:t>
      </w:r>
      <w:hyperlink r:id="rId23">
        <w:r>
          <w:rPr>
            <w:rStyle w:val="Hyperlink"/>
          </w:rPr>
          <w:t xml:space="preserve">7/27/10</w:t>
        </w:r>
      </w:hyperlink>
      <w:r>
        <w:t xml:space="preserve">]</w:t>
      </w:r>
    </w:p>
    <w:p>
      <w:pPr>
        <w:pStyle w:val="BodyText"/>
      </w:pPr>
      <w:r>
        <w:t xml:space="preserve"> </w:t>
      </w:r>
    </w:p>
    <w:bookmarkEnd w:id="31"/>
    <w:bookmarkStart w:id="32" w:name="X388385d02d53ebd47f893f48caac1f1461afe9e"/>
    <w:p>
      <w:pPr>
        <w:pStyle w:val="Heading3"/>
      </w:pPr>
      <w:r>
        <w:t xml:space="preserve">Mike Cox’s Office Doubled Down That The Party Never Occurred, Even After A Former Police Desk Clerk Claimed She Saw A Police Report Filed In 2002 Detailing The Manoogian Mansion Party </w:t>
      </w:r>
    </w:p>
    <w:p>
      <w:pPr>
        <w:pStyle w:val="FirstParagraph"/>
      </w:pPr>
      <w:r>
        <w:rPr>
          <w:bCs/>
          <w:b/>
        </w:rPr>
        <w:t xml:space="preserve">In A Signed Affidavit, Joyce Carolyn Rogers, A Former Police Desk Clerk, Claimed She Saw A Police Report Filed In 2002 Detailing The Manoogian Mansion Party And Tamara Greene’s Assault.</w:t>
      </w:r>
      <w:r>
        <w:t xml:space="preserve"> </w:t>
      </w:r>
      <w:r>
        <w:t xml:space="preserve">According to Mlive, “A former police desk clerk says she read a report filed by stripper Tamara Greene claiming she was assaulted by the wife of Detroit Mayor Kwame Kilpatrick during a party at the Manoogian Mansion.  Rumors of a party involving strippers at the mayor's official residence have never been substantiated. Kilpatrick repeatedly has denied the party ever occurred.  But a signed affidavit from Joyce Carolyn Rogers says a police report filed in 2002 details the party and Greene's assault.  The affidavit was filed Monday in U.S. District Court by attorney Norman Yatooma who is representing the family of Greene's 14-year-old son, Jonathan Bond, in a $150 million lawsuit against Kwame Kilpatrick, former Chief of Staff Christine Beatty and Police Chief Ella Bully-Cummings.” [Mlive,</w:t>
      </w:r>
      <w:r>
        <w:t xml:space="preserve"> </w:t>
      </w:r>
      <w:hyperlink r:id="rId25">
        <w:r>
          <w:rPr>
            <w:rStyle w:val="Hyperlink"/>
          </w:rPr>
          <w:t xml:space="preserve">3/11/08</w:t>
        </w:r>
      </w:hyperlink>
      <w:r>
        <w:t xml:space="preserve">]</w:t>
      </w:r>
    </w:p>
    <w:p>
      <w:pPr>
        <w:numPr>
          <w:ilvl w:val="0"/>
          <w:numId w:val="1003"/>
        </w:numPr>
        <w:pStyle w:val="Compact"/>
      </w:pPr>
      <w:r>
        <w:rPr>
          <w:bCs/>
          <w:b/>
        </w:rPr>
        <w:t xml:space="preserve">After Mike Cox Claimed He Found No Evidence Of The Party Occurring, His Office Said Rogers’ Claims Of A Police Report Were “Rumors” And That Each Report Had Already Been Followed Up But None Substantiated.</w:t>
      </w:r>
      <w:r>
        <w:t xml:space="preserve"> </w:t>
      </w:r>
      <w:r>
        <w:t xml:space="preserve">According to Mlive, “Michigan Attorney General Mike Cox in 2003 investigated and said he found no evidence that a party had occurred. Michigan State Police investigators also said that they found no evidence of wrongdoing following claims of a cover-up.  A spokesman from Cox's office said Monday that the attorney general and Michigan State Police never were given the police report allegedly seen by Rogers.  ‘The reports about rumors of this incident are not new,’ Rusty Hills said. ‘There were lots of reports. Each was followed up on, but none substantiated. Our conclusion is there was no Manoogian Mansion party and no criminal acts.’” [Mlive,</w:t>
      </w:r>
      <w:r>
        <w:t xml:space="preserve"> </w:t>
      </w:r>
      <w:hyperlink r:id="rId25">
        <w:r>
          <w:rPr>
            <w:rStyle w:val="Hyperlink"/>
          </w:rPr>
          <w:t xml:space="preserve">3/11/08</w:t>
        </w:r>
      </w:hyperlink>
      <w:r>
        <w:t xml:space="preserve">]</w:t>
      </w:r>
    </w:p>
    <w:p>
      <w:pPr>
        <w:pStyle w:val="FirstParagraph"/>
      </w:pPr>
      <w:r>
        <w:t xml:space="preserve"> </w:t>
      </w:r>
    </w:p>
    <w:bookmarkEnd w:id="32"/>
    <w:bookmarkStart w:id="33" w:name="X30320248d0a2fa91df102a8d2a996f990ff27f6"/>
    <w:p>
      <w:pPr>
        <w:pStyle w:val="Heading3"/>
      </w:pPr>
      <w:r>
        <w:t xml:space="preserve">Tamara Greene’s Attorneys Filed A $150 Million Lawsuit Against The City Of Detroit, Alleging A Coverup, But The Case Was Dismissed</w:t>
      </w:r>
    </w:p>
    <w:p>
      <w:pPr>
        <w:pStyle w:val="FirstParagraph"/>
      </w:pPr>
      <w:r>
        <w:rPr>
          <w:bCs/>
          <w:b/>
        </w:rPr>
        <w:t xml:space="preserve">Tamara Greene’s Attorneys Filed A $150 Million Lawsuit Against The City Of Detroit, Alleging A Coverup And Destruction Of Documents And The Investigation Of Greene’s Death, But The Case Was Dismissed In 2011 In Federal Court And The Deposition Of Mike Cox Was Sealed. </w:t>
      </w:r>
      <w:r>
        <w:t xml:space="preserve">According to Mlive, “Attorneys on behalf of Greene's son would file a $150 million lawsuit against the city alleging a coverup by Kilpatrick and the city by destroying documents and demoting or firing of six investigators who investigated Greene's death. The case was thrown out of court in 2011 for lack of evidence but is now being considered on appeal.  To the surprise of appellate judges, U.S. District Judge Gerald Rosen who dismissed the case in 2011, sealed much of the evidence, including the depositions of former Michigan Attorney General Mike Cox, and Kilpatrick's wife, Carlita Kilpatrick, and his former aide Christine Beatty.” [Mlive,</w:t>
      </w:r>
      <w:r>
        <w:t xml:space="preserve"> </w:t>
      </w:r>
      <w:hyperlink r:id="rId26">
        <w:r>
          <w:rPr>
            <w:rStyle w:val="Hyperlink"/>
          </w:rPr>
          <w:t xml:space="preserve">3/11/13</w:t>
        </w:r>
      </w:hyperlink>
      <w:r>
        <w:t xml:space="preserve">]</w:t>
      </w:r>
    </w:p>
    <w:p>
      <w:pPr>
        <w:numPr>
          <w:ilvl w:val="0"/>
          <w:numId w:val="1004"/>
        </w:numPr>
        <w:pStyle w:val="Compact"/>
      </w:pPr>
      <w:r>
        <w:rPr>
          <w:bCs/>
          <w:b/>
        </w:rPr>
        <w:t xml:space="preserve">2013: The Sixth Circuit Appeals Court Upheld The U.S. District Court’s Dismissal Of Tamara Greene’s Lawsuit Due To Lack Of Evidence.</w:t>
      </w:r>
      <w:r>
        <w:t xml:space="preserve"> </w:t>
      </w:r>
      <w:r>
        <w:t xml:space="preserve">According to Mlive, “Tamara Greene, the dancer who died in a hail of gunfire in a drive-by shooting, has become a victim of Kwame Kilpatrick and his administration's corruption, says the deceased 27-year-old's attorney.  Norman Yatooma was audibly disappointed last Thursday after the $150 million lawsuit he filed against ex-Detroit Mayor Kwame Kilpatrick and the city for the alleged coverup of his client's death was not reinstated by the 6th Circuit Appeals Court.  Representing Greene's children, Yatooma's lawsuit was previously dismissed by U.S. District Judge Gerald Rosen in 2011 for lack of evidence and appealed.  This is the second time on appeal Rosen's ruling has not been overturned.” [Mlive,</w:t>
      </w:r>
      <w:r>
        <w:t xml:space="preserve"> </w:t>
      </w:r>
      <w:hyperlink r:id="rId21">
        <w:r>
          <w:rPr>
            <w:rStyle w:val="Hyperlink"/>
          </w:rPr>
          <w:t xml:space="preserve">4/30/13</w:t>
        </w:r>
      </w:hyperlink>
      <w:r>
        <w:t xml:space="preserve">]</w:t>
      </w:r>
    </w:p>
    <w:p>
      <w:pPr>
        <w:pStyle w:val="FirstParagraph"/>
      </w:pPr>
      <w:r>
        <w:t xml:space="preserve"> </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eb.archive.org/web/20121005092755/http:/www.freep.com/article/20091122/NEWS01/911220441/Cox-states-case-on-Manoogian-probe" TargetMode="External" /><Relationship Type="http://schemas.openxmlformats.org/officeDocument/2006/relationships/hyperlink" Id="rId23" Target="https://www.cbsnews.com/detroit/news/witness-claims-kilpatricks-and-ag-cox-attended-manoogian-mansion-party/" TargetMode="External" /><Relationship Type="http://schemas.openxmlformats.org/officeDocument/2006/relationships/hyperlink" Id="rId25" Target="https://www.mlive.com/grpress/2008/03/former_police_clerk_says_she_s.html" TargetMode="External" /><Relationship Type="http://schemas.openxmlformats.org/officeDocument/2006/relationships/hyperlink" Id="rId24" Target="https://www.mlive.com/news/detroit/2010/07/mike_cox_denies_attending_rumo.html" TargetMode="External" /><Relationship Type="http://schemas.openxmlformats.org/officeDocument/2006/relationships/hyperlink" Id="rId26" Target="https://www.mlive.com/news/detroit/2013/03/kwame_scandal_flashback_the_ma.html" TargetMode="External" /><Relationship Type="http://schemas.openxmlformats.org/officeDocument/2006/relationships/hyperlink" Id="rId21" Target="https://www.mlive.com/news/detroit/2013/04/tamara_greene_attorney_says_he.html" TargetMode="External" /><Relationship Type="http://schemas.openxmlformats.org/officeDocument/2006/relationships/hyperlink" Id="rId22" Target="https://www.wkar.org/2010-07-29/cox-says-he-can-shake-off-scandals-to-win-gop-nomin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eb.archive.org/web/20121005092755/http:/www.freep.com/article/20091122/NEWS01/911220441/Cox-states-case-on-Manoogian-probe" TargetMode="External" /><Relationship Type="http://schemas.openxmlformats.org/officeDocument/2006/relationships/hyperlink" Id="rId23" Target="https://www.cbsnews.com/detroit/news/witness-claims-kilpatricks-and-ag-cox-attended-manoogian-mansion-party/" TargetMode="External" /><Relationship Type="http://schemas.openxmlformats.org/officeDocument/2006/relationships/hyperlink" Id="rId25" Target="https://www.mlive.com/grpress/2008/03/former_police_clerk_says_she_s.html" TargetMode="External" /><Relationship Type="http://schemas.openxmlformats.org/officeDocument/2006/relationships/hyperlink" Id="rId24" Target="https://www.mlive.com/news/detroit/2010/07/mike_cox_denies_attending_rumo.html" TargetMode="External" /><Relationship Type="http://schemas.openxmlformats.org/officeDocument/2006/relationships/hyperlink" Id="rId26" Target="https://www.mlive.com/news/detroit/2013/03/kwame_scandal_flashback_the_ma.html" TargetMode="External" /><Relationship Type="http://schemas.openxmlformats.org/officeDocument/2006/relationships/hyperlink" Id="rId21" Target="https://www.mlive.com/news/detroit/2013/04/tamara_greene_attorney_says_he.html" TargetMode="External" /><Relationship Type="http://schemas.openxmlformats.org/officeDocument/2006/relationships/hyperlink" Id="rId22" Target="https://www.wkar.org/2010-07-29/cox-says-he-can-shake-off-scandals-to-win-gop-nomin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6Z</dcterms:created>
  <dcterms:modified xsi:type="dcterms:W3CDTF">2026-01-27T02:10:26Z</dcterms:modified>
</cp:coreProperties>
</file>

<file path=docProps/custom.xml><?xml version="1.0" encoding="utf-8"?>
<Properties xmlns="http://schemas.openxmlformats.org/officeDocument/2006/custom-properties" xmlns:vt="http://schemas.openxmlformats.org/officeDocument/2006/docPropsVTypes"/>
</file>